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76"/>
        <w:gridCol w:w="2438"/>
        <w:gridCol w:w="2438"/>
        <w:gridCol w:w="4877"/>
      </w:tblGrid>
      <w:tr w:rsidR="003953BB" w14:paraId="590CFF9E" w14:textId="77777777">
        <w:trPr>
          <w:trHeight w:val="145"/>
        </w:trPr>
        <w:tc>
          <w:tcPr>
            <w:tcW w:w="4876" w:type="dxa"/>
            <w:shd w:val="clear" w:color="auto" w:fill="FFFFFF" w:themeFill="background1"/>
          </w:tcPr>
          <w:p w14:paraId="40CA2B30" w14:textId="21AF7DDD" w:rsidR="003953BB" w:rsidRPr="003953BB" w:rsidRDefault="003953BB" w:rsidP="003953BB">
            <w:pPr>
              <w:rPr>
                <w:b/>
                <w:color w:val="000000" w:themeColor="text1"/>
              </w:rPr>
            </w:pPr>
            <w:r w:rsidRPr="000613AE">
              <w:rPr>
                <w:b/>
              </w:rPr>
              <w:t>Coach’s Name:</w:t>
            </w:r>
            <w:r w:rsidR="0011578F" w:rsidRPr="000613AE">
              <w:rPr>
                <w:b/>
              </w:rPr>
              <w:t xml:space="preserve"> </w:t>
            </w:r>
            <w:r w:rsidR="00504BBC">
              <w:rPr>
                <w:b/>
              </w:rPr>
              <w:t xml:space="preserve"> </w:t>
            </w:r>
          </w:p>
        </w:tc>
        <w:tc>
          <w:tcPr>
            <w:tcW w:w="4876" w:type="dxa"/>
            <w:gridSpan w:val="2"/>
            <w:shd w:val="clear" w:color="auto" w:fill="FFFFFF" w:themeFill="background1"/>
          </w:tcPr>
          <w:p w14:paraId="26E7A6E8" w14:textId="0E570BF6" w:rsidR="003953BB" w:rsidRPr="003953BB" w:rsidRDefault="003953BB" w:rsidP="003953BB">
            <w:pPr>
              <w:rPr>
                <w:b/>
                <w:color w:val="000000" w:themeColor="text1"/>
              </w:rPr>
            </w:pPr>
            <w:r w:rsidRPr="003953BB">
              <w:rPr>
                <w:b/>
                <w:color w:val="000000" w:themeColor="text1"/>
              </w:rPr>
              <w:t>Visit Date:</w:t>
            </w:r>
            <w:r w:rsidR="0011578F">
              <w:rPr>
                <w:b/>
                <w:color w:val="000000" w:themeColor="text1"/>
              </w:rPr>
              <w:t xml:space="preserve"> </w:t>
            </w:r>
          </w:p>
        </w:tc>
        <w:tc>
          <w:tcPr>
            <w:tcW w:w="4877" w:type="dxa"/>
            <w:shd w:val="clear" w:color="auto" w:fill="FFFFFF" w:themeFill="background1"/>
          </w:tcPr>
          <w:p w14:paraId="4B7EC309" w14:textId="647C445A" w:rsidR="003953BB" w:rsidRPr="003953BB" w:rsidRDefault="00D174E5" w:rsidP="003953BB">
            <w:pPr>
              <w:rPr>
                <w:b/>
                <w:color w:val="000000" w:themeColor="text1"/>
              </w:rPr>
            </w:pPr>
            <w:r w:rsidRPr="003953BB">
              <w:rPr>
                <w:b/>
                <w:color w:val="000000" w:themeColor="text1"/>
              </w:rPr>
              <w:t>School:</w:t>
            </w:r>
            <w:r>
              <w:rPr>
                <w:b/>
                <w:color w:val="000000" w:themeColor="text1"/>
              </w:rPr>
              <w:t xml:space="preserve"> </w:t>
            </w:r>
          </w:p>
        </w:tc>
      </w:tr>
      <w:tr w:rsidR="003953BB" w14:paraId="307A4A3C" w14:textId="77777777">
        <w:trPr>
          <w:trHeight w:val="145"/>
        </w:trPr>
        <w:tc>
          <w:tcPr>
            <w:tcW w:w="14629" w:type="dxa"/>
            <w:gridSpan w:val="4"/>
            <w:shd w:val="clear" w:color="auto" w:fill="FFFFFF" w:themeFill="background1"/>
          </w:tcPr>
          <w:p w14:paraId="4BF6FA6D" w14:textId="5AD608EE" w:rsidR="00183F93" w:rsidRDefault="003953BB" w:rsidP="00F846D8">
            <w:pPr>
              <w:rPr>
                <w:b/>
                <w:color w:val="000000" w:themeColor="text1"/>
              </w:rPr>
            </w:pPr>
            <w:r w:rsidRPr="003953BB">
              <w:rPr>
                <w:b/>
                <w:color w:val="000000" w:themeColor="text1"/>
              </w:rPr>
              <w:t>Coach’s Goal:</w:t>
            </w:r>
            <w:r w:rsidR="00751507">
              <w:rPr>
                <w:b/>
                <w:color w:val="000000" w:themeColor="text1"/>
              </w:rPr>
              <w:t xml:space="preserve"> </w:t>
            </w:r>
          </w:p>
          <w:p w14:paraId="10EBDFA0" w14:textId="70777A38" w:rsidR="00A83389" w:rsidRDefault="00183F93" w:rsidP="00F846D8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School Goal for the day/session</w:t>
            </w:r>
            <w:r w:rsidR="00A83389">
              <w:rPr>
                <w:b/>
                <w:color w:val="000000" w:themeColor="text1"/>
              </w:rPr>
              <w:t>/school</w:t>
            </w:r>
            <w:r w:rsidR="00923A00">
              <w:rPr>
                <w:b/>
                <w:color w:val="000000" w:themeColor="text1"/>
              </w:rPr>
              <w:t xml:space="preserve">: </w:t>
            </w:r>
            <w:r w:rsidR="00504BBC">
              <w:rPr>
                <w:b/>
                <w:color w:val="000000" w:themeColor="text1"/>
              </w:rPr>
              <w:t xml:space="preserve"> </w:t>
            </w:r>
            <w:r w:rsidR="008973CF">
              <w:rPr>
                <w:b/>
                <w:color w:val="000000" w:themeColor="text1"/>
              </w:rPr>
              <w:t xml:space="preserve"> </w:t>
            </w:r>
          </w:p>
          <w:p w14:paraId="242B697B" w14:textId="0E7E623A" w:rsidR="001D331F" w:rsidRPr="007C3659" w:rsidRDefault="00A83389" w:rsidP="003953BB">
            <w:pPr>
              <w:rPr>
                <w:bCs/>
                <w:color w:val="00B050"/>
              </w:rPr>
            </w:pPr>
            <w:r>
              <w:rPr>
                <w:b/>
                <w:color w:val="000000" w:themeColor="text1"/>
              </w:rPr>
              <w:t>Request for Support:</w:t>
            </w:r>
            <w:r w:rsidR="00E515BF">
              <w:rPr>
                <w:b/>
                <w:color w:val="000000" w:themeColor="text1"/>
              </w:rPr>
              <w:t xml:space="preserve"> </w:t>
            </w:r>
          </w:p>
        </w:tc>
      </w:tr>
      <w:tr w:rsidR="00C50D2F" w14:paraId="29EA402B" w14:textId="77777777" w:rsidTr="006F18DE">
        <w:trPr>
          <w:trHeight w:val="341"/>
        </w:trPr>
        <w:tc>
          <w:tcPr>
            <w:tcW w:w="14629" w:type="dxa"/>
            <w:gridSpan w:val="4"/>
            <w:shd w:val="clear" w:color="auto" w:fill="000000" w:themeFill="text1"/>
          </w:tcPr>
          <w:p w14:paraId="62B737F3" w14:textId="3AB32322" w:rsidR="00C50D2F" w:rsidRPr="006F18DE" w:rsidRDefault="0077437C" w:rsidP="00C50D2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Professionalism </w:t>
            </w:r>
          </w:p>
        </w:tc>
      </w:tr>
      <w:tr w:rsidR="003953BB" w14:paraId="2B8E1478" w14:textId="77777777">
        <w:trPr>
          <w:trHeight w:val="998"/>
        </w:trPr>
        <w:tc>
          <w:tcPr>
            <w:tcW w:w="14629" w:type="dxa"/>
            <w:gridSpan w:val="4"/>
          </w:tcPr>
          <w:p w14:paraId="32144E51" w14:textId="25E9EE2C" w:rsidR="000C1813" w:rsidRPr="00C04358" w:rsidRDefault="002F2CDB" w:rsidP="002F2CDB">
            <w:pPr>
              <w:rPr>
                <w:rFonts w:ascii="MS Gothic" w:eastAsia="MS Gothic" w:hAnsi="MS Gothic"/>
                <w:b/>
                <w:bCs/>
              </w:rPr>
            </w:pPr>
            <w:r w:rsidRPr="00C04358">
              <w:rPr>
                <w:rFonts w:eastAsia="MS Gothic" w:cstheme="minorHAnsi"/>
                <w:b/>
                <w:bCs/>
              </w:rPr>
              <w:t>Preparation for the Coaching Visit:</w:t>
            </w:r>
          </w:p>
          <w:p w14:paraId="06712F82" w14:textId="0A1F9B79" w:rsidR="00A83389" w:rsidRDefault="00524F22" w:rsidP="0012127F">
            <w:pPr>
              <w:ind w:left="360"/>
            </w:pPr>
            <w:sdt>
              <w:sdtPr>
                <w:rPr>
                  <w:rFonts w:ascii="MS Gothic" w:eastAsia="MS Gothic" w:hAnsi="MS Gothic"/>
                </w:rPr>
                <w:id w:val="-975754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F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C7D7C">
              <w:t xml:space="preserve"> </w:t>
            </w:r>
            <w:r w:rsidR="000C1813">
              <w:t>School Information</w:t>
            </w:r>
            <w:r w:rsidR="003953BB" w:rsidRPr="0082655A">
              <w:t xml:space="preserve"> </w:t>
            </w:r>
            <w:r w:rsidR="00B0572A">
              <w:t xml:space="preserve">– </w:t>
            </w:r>
          </w:p>
          <w:p w14:paraId="66EF1286" w14:textId="38C8C193" w:rsidR="00E010DF" w:rsidRDefault="00524F22" w:rsidP="0012127F">
            <w:pPr>
              <w:ind w:left="360"/>
            </w:pPr>
            <w:sdt>
              <w:sdtPr>
                <w:id w:val="532848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F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C7D7C">
              <w:t xml:space="preserve"> </w:t>
            </w:r>
            <w:r w:rsidR="003953BB">
              <w:t xml:space="preserve">Calendars updated </w:t>
            </w:r>
            <w:r w:rsidR="00C4586A">
              <w:t xml:space="preserve">– </w:t>
            </w:r>
          </w:p>
          <w:p w14:paraId="4E305FC7" w14:textId="72ED2637" w:rsidR="00884A14" w:rsidRDefault="00524F22" w:rsidP="00E010DF">
            <w:pPr>
              <w:ind w:left="360"/>
            </w:pPr>
            <w:sdt>
              <w:sdtPr>
                <w:id w:val="-591084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73C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84A14">
              <w:t xml:space="preserve"> Arrives to school on time </w:t>
            </w:r>
            <w:r w:rsidR="00DA43F2">
              <w:t xml:space="preserve">– </w:t>
            </w:r>
          </w:p>
          <w:p w14:paraId="1879D51F" w14:textId="6A42702F" w:rsidR="00884A14" w:rsidRPr="005446A5" w:rsidRDefault="00524F22" w:rsidP="00884A14">
            <w:pPr>
              <w:ind w:left="360"/>
            </w:pPr>
            <w:sdt>
              <w:sdtPr>
                <w:id w:val="144332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73C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846D8">
              <w:t xml:space="preserve"> </w:t>
            </w:r>
            <w:r w:rsidR="00884A14">
              <w:t xml:space="preserve">Prepared for visit </w:t>
            </w:r>
            <w:r w:rsidR="00D45D6A">
              <w:t xml:space="preserve">– </w:t>
            </w:r>
            <w:r w:rsidR="00DA43F2">
              <w:t xml:space="preserve"> </w:t>
            </w:r>
            <w:r w:rsidR="008973CF">
              <w:t xml:space="preserve"> </w:t>
            </w:r>
          </w:p>
          <w:p w14:paraId="529C3599" w14:textId="451EA743" w:rsidR="00496E31" w:rsidRDefault="00524F22" w:rsidP="00AC7D7C">
            <w:pPr>
              <w:ind w:left="360"/>
            </w:pPr>
            <w:sdt>
              <w:sdtPr>
                <w:id w:val="-140588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7D7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C7D7C">
              <w:t xml:space="preserve"> </w:t>
            </w:r>
            <w:r w:rsidR="00496E31">
              <w:t>Other</w:t>
            </w:r>
            <w:r w:rsidR="00FF3C67">
              <w:t xml:space="preserve"> </w:t>
            </w:r>
          </w:p>
          <w:p w14:paraId="3DFFA6B8" w14:textId="227A12A0" w:rsidR="0077437C" w:rsidRPr="00C04358" w:rsidRDefault="002F2CDB" w:rsidP="002F2CDB">
            <w:pPr>
              <w:rPr>
                <w:b/>
                <w:bCs/>
              </w:rPr>
            </w:pPr>
            <w:r w:rsidRPr="00C04358">
              <w:rPr>
                <w:b/>
                <w:bCs/>
              </w:rPr>
              <w:t>Efficiency:</w:t>
            </w:r>
          </w:p>
          <w:p w14:paraId="4333F190" w14:textId="3DE8AE81" w:rsidR="002A5746" w:rsidRPr="004106FD" w:rsidRDefault="00524F22" w:rsidP="002A5746">
            <w:pPr>
              <w:ind w:left="360"/>
              <w:rPr>
                <w:color w:val="00B050"/>
              </w:rPr>
            </w:pPr>
            <w:sdt>
              <w:sdtPr>
                <w:id w:val="1502160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73C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A5746">
              <w:t xml:space="preserve"> </w:t>
            </w:r>
            <w:r w:rsidR="00E904D0" w:rsidRPr="0082655A">
              <w:t xml:space="preserve">Summaries completed </w:t>
            </w:r>
            <w:r w:rsidR="00E904D0">
              <w:t xml:space="preserve">or efficient </w:t>
            </w:r>
            <w:r w:rsidR="008973CF">
              <w:t xml:space="preserve">routine </w:t>
            </w:r>
            <w:r w:rsidR="008973CF" w:rsidRPr="0082655A">
              <w:t>-</w:t>
            </w:r>
            <w:r w:rsidR="00F05499">
              <w:t xml:space="preserve"> </w:t>
            </w:r>
            <w:r w:rsidR="008973CF">
              <w:t xml:space="preserve"> </w:t>
            </w:r>
          </w:p>
          <w:p w14:paraId="3B40E23C" w14:textId="46E04B37" w:rsidR="002A5746" w:rsidRDefault="00524F22" w:rsidP="002A5746">
            <w:pPr>
              <w:ind w:left="360"/>
            </w:pPr>
            <w:sdt>
              <w:sdtPr>
                <w:rPr>
                  <w:rFonts w:ascii="MS Gothic" w:eastAsia="MS Gothic" w:hAnsi="MS Gothic"/>
                </w:rPr>
                <w:id w:val="-780720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6B0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A5746" w:rsidRPr="00AC7D7C">
              <w:rPr>
                <w:color w:val="FF0000"/>
              </w:rPr>
              <w:t xml:space="preserve"> </w:t>
            </w:r>
            <w:r w:rsidR="009E0EBC">
              <w:t>Quarter Reports (if applicable)</w:t>
            </w:r>
            <w:r w:rsidR="009E0EBC">
              <w:rPr>
                <w:color w:val="00B050"/>
              </w:rPr>
              <w:t xml:space="preserve"> </w:t>
            </w:r>
            <w:r w:rsidR="00DA7A8E">
              <w:rPr>
                <w:color w:val="00B050"/>
              </w:rPr>
              <w:t xml:space="preserve"> </w:t>
            </w:r>
          </w:p>
          <w:p w14:paraId="13A262F3" w14:textId="2FF26437" w:rsidR="0077437C" w:rsidRPr="00CE54C8" w:rsidRDefault="00524F22" w:rsidP="0077437C">
            <w:pPr>
              <w:ind w:left="360"/>
              <w:rPr>
                <w:color w:val="00B050"/>
              </w:rPr>
            </w:pPr>
            <w:sdt>
              <w:sdtPr>
                <w:id w:val="1399169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73C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7437C">
              <w:t xml:space="preserve"> School Communication via emails and/or summaries’</w:t>
            </w:r>
            <w:r w:rsidR="00CE54C8">
              <w:t xml:space="preserve"> </w:t>
            </w:r>
            <w:r w:rsidR="00677E39">
              <w:t>–</w:t>
            </w:r>
            <w:r w:rsidR="00C2544A">
              <w:t xml:space="preserve"> </w:t>
            </w:r>
            <w:r w:rsidR="008973CF">
              <w:t xml:space="preserve"> </w:t>
            </w:r>
          </w:p>
          <w:p w14:paraId="57BAC218" w14:textId="599DAB0F" w:rsidR="0077437C" w:rsidRPr="007014F5" w:rsidRDefault="00524F22" w:rsidP="0077437C">
            <w:pPr>
              <w:ind w:left="360"/>
              <w:rPr>
                <w:color w:val="00B050"/>
              </w:rPr>
            </w:pPr>
            <w:sdt>
              <w:sdtPr>
                <w:id w:val="-1675494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46D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7437C">
              <w:t xml:space="preserve"> Reaching out for support as needed (learner’s stance)</w:t>
            </w:r>
            <w:r w:rsidR="007014F5">
              <w:t xml:space="preserve"> </w:t>
            </w:r>
            <w:r w:rsidR="00C2544A">
              <w:t xml:space="preserve">– </w:t>
            </w:r>
          </w:p>
          <w:p w14:paraId="0E882D7C" w14:textId="0C364DDA" w:rsidR="007E7C8E" w:rsidRDefault="00524F22" w:rsidP="0012127F">
            <w:pPr>
              <w:ind w:left="360"/>
            </w:pPr>
            <w:sdt>
              <w:sdtPr>
                <w:id w:val="-1586840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3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E7C8E">
              <w:t xml:space="preserve"> Other</w:t>
            </w:r>
            <w:r w:rsidR="002E1F5A">
              <w:t xml:space="preserve"> – </w:t>
            </w:r>
            <w:r w:rsidR="003D4037">
              <w:t xml:space="preserve"> </w:t>
            </w:r>
          </w:p>
          <w:p w14:paraId="7AFA3E90" w14:textId="6F0740CD" w:rsidR="00C2496F" w:rsidRPr="00C2496F" w:rsidRDefault="00C2496F" w:rsidP="00C2496F">
            <w:pPr>
              <w:rPr>
                <w:b/>
                <w:bCs/>
              </w:rPr>
            </w:pPr>
            <w:r w:rsidRPr="00C2496F">
              <w:rPr>
                <w:b/>
                <w:bCs/>
              </w:rPr>
              <w:t>Other:</w:t>
            </w:r>
          </w:p>
          <w:p w14:paraId="0E32D661" w14:textId="69B25552" w:rsidR="007E7C8E" w:rsidRDefault="00524F22" w:rsidP="007E7C8E">
            <w:pPr>
              <w:ind w:left="360"/>
            </w:pPr>
            <w:sdt>
              <w:sdtPr>
                <w:id w:val="1110241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4B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E7C8E">
              <w:t xml:space="preserve"> “Empowered problem solver”</w:t>
            </w:r>
            <w:r w:rsidR="00A0094E">
              <w:t xml:space="preserve"> – </w:t>
            </w:r>
          </w:p>
          <w:p w14:paraId="55E8BB25" w14:textId="413E2AA4" w:rsidR="007E7C8E" w:rsidRDefault="00524F22" w:rsidP="007E7C8E">
            <w:pPr>
              <w:ind w:left="360"/>
            </w:pPr>
            <w:sdt>
              <w:sdtPr>
                <w:id w:val="791489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3E6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E7C8E">
              <w:t xml:space="preserve"> Growth Mindset</w:t>
            </w:r>
          </w:p>
          <w:p w14:paraId="5D9B4586" w14:textId="02272492" w:rsidR="006C4356" w:rsidRDefault="00524F22" w:rsidP="0012127F">
            <w:pPr>
              <w:ind w:left="360"/>
            </w:pPr>
            <w:sdt>
              <w:sdtPr>
                <w:id w:val="962845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262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E7C8E">
              <w:t xml:space="preserve"> </w:t>
            </w:r>
            <w:r w:rsidR="006C4356">
              <w:t>CRT/Coaching for Equity</w:t>
            </w:r>
          </w:p>
          <w:p w14:paraId="2554376B" w14:textId="465BE37E" w:rsidR="003059B5" w:rsidRDefault="00524F22" w:rsidP="00904540">
            <w:pPr>
              <w:ind w:left="360"/>
            </w:pPr>
            <w:sdt>
              <w:sdtPr>
                <w:id w:val="1701056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6B0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E262B">
              <w:t xml:space="preserve"> </w:t>
            </w:r>
            <w:r w:rsidR="007E7C8E">
              <w:t>Other</w:t>
            </w:r>
            <w:r w:rsidR="00533865">
              <w:t xml:space="preserve">- </w:t>
            </w:r>
          </w:p>
          <w:p w14:paraId="2958AA3E" w14:textId="77777777" w:rsidR="00904540" w:rsidRDefault="00904540" w:rsidP="00904540">
            <w:pPr>
              <w:ind w:left="360"/>
            </w:pPr>
          </w:p>
          <w:p w14:paraId="7902C47A" w14:textId="77777777" w:rsidR="00904540" w:rsidRDefault="00904540" w:rsidP="00904540">
            <w:pPr>
              <w:ind w:left="360"/>
            </w:pPr>
          </w:p>
          <w:p w14:paraId="643BF05B" w14:textId="77777777" w:rsidR="00904540" w:rsidRDefault="00904540" w:rsidP="00904540">
            <w:pPr>
              <w:ind w:left="360"/>
            </w:pPr>
          </w:p>
          <w:p w14:paraId="6810A739" w14:textId="77777777" w:rsidR="00904540" w:rsidRDefault="00904540" w:rsidP="00904540">
            <w:pPr>
              <w:ind w:left="360"/>
            </w:pPr>
          </w:p>
          <w:p w14:paraId="387EFB23" w14:textId="77777777" w:rsidR="00904540" w:rsidRDefault="00904540" w:rsidP="00904540">
            <w:pPr>
              <w:ind w:left="360"/>
            </w:pPr>
          </w:p>
          <w:p w14:paraId="7C75903A" w14:textId="77777777" w:rsidR="00904540" w:rsidRDefault="00904540" w:rsidP="00904540">
            <w:pPr>
              <w:ind w:left="360"/>
            </w:pPr>
          </w:p>
          <w:p w14:paraId="1B13CC40" w14:textId="77777777" w:rsidR="00904540" w:rsidRDefault="00904540" w:rsidP="00904540">
            <w:pPr>
              <w:ind w:left="360"/>
            </w:pPr>
          </w:p>
          <w:p w14:paraId="5A0DA992" w14:textId="77777777" w:rsidR="00904540" w:rsidRDefault="00904540" w:rsidP="00904540">
            <w:pPr>
              <w:ind w:left="360"/>
            </w:pPr>
          </w:p>
          <w:p w14:paraId="023F9163" w14:textId="77777777" w:rsidR="00904540" w:rsidRDefault="00904540" w:rsidP="00904540">
            <w:pPr>
              <w:ind w:left="360"/>
            </w:pPr>
          </w:p>
          <w:p w14:paraId="68C11D5F" w14:textId="77777777" w:rsidR="00904540" w:rsidRDefault="00904540" w:rsidP="00904540">
            <w:pPr>
              <w:ind w:left="360"/>
            </w:pPr>
          </w:p>
          <w:p w14:paraId="7442CC0C" w14:textId="77777777" w:rsidR="00904540" w:rsidRDefault="00904540" w:rsidP="00904540">
            <w:pPr>
              <w:ind w:left="360"/>
            </w:pPr>
          </w:p>
          <w:p w14:paraId="6B74951D" w14:textId="77777777" w:rsidR="00904540" w:rsidRDefault="00904540" w:rsidP="00904540">
            <w:pPr>
              <w:ind w:left="360"/>
            </w:pPr>
          </w:p>
          <w:p w14:paraId="1CD41312" w14:textId="77777777" w:rsidR="00904540" w:rsidRDefault="00904540" w:rsidP="00904540">
            <w:pPr>
              <w:ind w:left="360"/>
            </w:pPr>
          </w:p>
          <w:p w14:paraId="1C6FCBD0" w14:textId="77777777" w:rsidR="00904540" w:rsidRDefault="00904540" w:rsidP="00904540">
            <w:pPr>
              <w:ind w:left="360"/>
            </w:pPr>
          </w:p>
          <w:p w14:paraId="534CC2CC" w14:textId="77777777" w:rsidR="00904540" w:rsidRDefault="00904540" w:rsidP="00904540">
            <w:pPr>
              <w:ind w:left="360"/>
            </w:pPr>
          </w:p>
          <w:p w14:paraId="3E7F541E" w14:textId="77777777" w:rsidR="00904540" w:rsidRDefault="00904540" w:rsidP="00904540">
            <w:pPr>
              <w:ind w:left="360"/>
            </w:pPr>
          </w:p>
          <w:p w14:paraId="3782AF5B" w14:textId="05E985D1" w:rsidR="003059B5" w:rsidRPr="001D331F" w:rsidRDefault="003059B5" w:rsidP="001D331F">
            <w:pPr>
              <w:tabs>
                <w:tab w:val="left" w:pos="1680"/>
              </w:tabs>
            </w:pPr>
          </w:p>
        </w:tc>
      </w:tr>
      <w:tr w:rsidR="00C50D2F" w14:paraId="0B7D11CB" w14:textId="77777777" w:rsidTr="006F18DE">
        <w:trPr>
          <w:trHeight w:val="413"/>
        </w:trPr>
        <w:tc>
          <w:tcPr>
            <w:tcW w:w="14629" w:type="dxa"/>
            <w:gridSpan w:val="4"/>
            <w:shd w:val="clear" w:color="auto" w:fill="000000" w:themeFill="text1"/>
          </w:tcPr>
          <w:p w14:paraId="04B41457" w14:textId="1B511417" w:rsidR="00C50D2F" w:rsidRPr="006F18DE" w:rsidRDefault="005446A5" w:rsidP="00C50D2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lastRenderedPageBreak/>
              <w:t xml:space="preserve">Coaching  </w:t>
            </w:r>
          </w:p>
        </w:tc>
      </w:tr>
      <w:tr w:rsidR="005B4926" w14:paraId="68D2BAB0" w14:textId="77777777" w:rsidTr="00504BBC">
        <w:trPr>
          <w:trHeight w:val="413"/>
        </w:trPr>
        <w:tc>
          <w:tcPr>
            <w:tcW w:w="4876" w:type="dxa"/>
            <w:shd w:val="clear" w:color="auto" w:fill="FFFFFF" w:themeFill="background1"/>
          </w:tcPr>
          <w:p w14:paraId="52F0C865" w14:textId="58877A2F" w:rsidR="005B4926" w:rsidRDefault="005B4926" w:rsidP="00C50D2F">
            <w:pPr>
              <w:jc w:val="center"/>
              <w:rPr>
                <w:b/>
                <w:sz w:val="28"/>
                <w:szCs w:val="28"/>
              </w:rPr>
            </w:pPr>
            <w:r w:rsidRPr="008A71A0">
              <w:rPr>
                <w:b/>
                <w:sz w:val="28"/>
                <w:szCs w:val="28"/>
              </w:rPr>
              <w:t>IDENTIFY</w:t>
            </w:r>
          </w:p>
        </w:tc>
        <w:tc>
          <w:tcPr>
            <w:tcW w:w="4876" w:type="dxa"/>
            <w:gridSpan w:val="2"/>
          </w:tcPr>
          <w:p w14:paraId="7A44A234" w14:textId="148D5EAD" w:rsidR="005B4926" w:rsidRDefault="005B4926" w:rsidP="00C50D2F">
            <w:pPr>
              <w:jc w:val="center"/>
              <w:rPr>
                <w:b/>
                <w:sz w:val="28"/>
                <w:szCs w:val="28"/>
              </w:rPr>
            </w:pPr>
            <w:r w:rsidRPr="008A71A0">
              <w:rPr>
                <w:b/>
                <w:sz w:val="28"/>
                <w:szCs w:val="28"/>
              </w:rPr>
              <w:t>INVEST</w:t>
            </w:r>
          </w:p>
        </w:tc>
        <w:tc>
          <w:tcPr>
            <w:tcW w:w="4877" w:type="dxa"/>
          </w:tcPr>
          <w:p w14:paraId="10B77366" w14:textId="4D4EF296" w:rsidR="005B4926" w:rsidRDefault="005B4926" w:rsidP="00C50D2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MPROVE</w:t>
            </w:r>
          </w:p>
        </w:tc>
      </w:tr>
      <w:tr w:rsidR="003953BB" w14:paraId="4D2EDF80" w14:textId="77777777" w:rsidTr="00DE5E35">
        <w:trPr>
          <w:trHeight w:val="6398"/>
        </w:trPr>
        <w:tc>
          <w:tcPr>
            <w:tcW w:w="7314" w:type="dxa"/>
            <w:gridSpan w:val="2"/>
          </w:tcPr>
          <w:p w14:paraId="5DC2AFFA" w14:textId="14ADE001" w:rsidR="006C0FDF" w:rsidRPr="00364F2C" w:rsidRDefault="00524F22" w:rsidP="006C0FDF">
            <w:pPr>
              <w:ind w:left="360"/>
            </w:pPr>
            <w:sdt>
              <w:sdtPr>
                <w:id w:val="-1312403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454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C0FDF">
              <w:t xml:space="preserve"> </w:t>
            </w:r>
            <w:r w:rsidR="006C0FDF" w:rsidRPr="00364F2C">
              <w:t xml:space="preserve">Goals </w:t>
            </w:r>
            <w:r w:rsidR="00751507" w:rsidRPr="00364F2C">
              <w:t xml:space="preserve"> - </w:t>
            </w:r>
          </w:p>
          <w:p w14:paraId="10E5E34A" w14:textId="4DD297BB" w:rsidR="006C0FDF" w:rsidRPr="00364F2C" w:rsidRDefault="006C0FDF" w:rsidP="006C0FDF">
            <w:pPr>
              <w:pStyle w:val="ListParagraph"/>
              <w:numPr>
                <w:ilvl w:val="1"/>
                <w:numId w:val="4"/>
              </w:numPr>
            </w:pPr>
            <w:r w:rsidRPr="00364F2C">
              <w:t>Clearly defined</w:t>
            </w:r>
          </w:p>
          <w:p w14:paraId="5E4D3CB6" w14:textId="77777777" w:rsidR="006C0FDF" w:rsidRPr="00364F2C" w:rsidRDefault="006C0FDF" w:rsidP="006C0FDF">
            <w:pPr>
              <w:pStyle w:val="ListParagraph"/>
              <w:numPr>
                <w:ilvl w:val="1"/>
                <w:numId w:val="4"/>
              </w:numPr>
            </w:pPr>
            <w:r w:rsidRPr="00364F2C">
              <w:t>Focus/specific</w:t>
            </w:r>
          </w:p>
          <w:p w14:paraId="541F001C" w14:textId="77777777" w:rsidR="006C0FDF" w:rsidRPr="00364F2C" w:rsidRDefault="006C0FDF" w:rsidP="006C0FDF">
            <w:pPr>
              <w:pStyle w:val="ListParagraph"/>
              <w:numPr>
                <w:ilvl w:val="1"/>
                <w:numId w:val="4"/>
              </w:numPr>
            </w:pPr>
            <w:r w:rsidRPr="00364F2C">
              <w:t>Interaction with goals</w:t>
            </w:r>
          </w:p>
          <w:p w14:paraId="445424E3" w14:textId="23AE8423" w:rsidR="006C0FDF" w:rsidRPr="00364F2C" w:rsidRDefault="006C0FDF" w:rsidP="006C0FDF">
            <w:pPr>
              <w:pStyle w:val="ListParagraph"/>
              <w:numPr>
                <w:ilvl w:val="2"/>
                <w:numId w:val="4"/>
              </w:numPr>
            </w:pPr>
            <w:r w:rsidRPr="00364F2C">
              <w:t>Administration-</w:t>
            </w:r>
            <w:r w:rsidR="009A1D45">
              <w:t xml:space="preserve"> </w:t>
            </w:r>
          </w:p>
          <w:p w14:paraId="6B17F5D3" w14:textId="77777777" w:rsidR="006C0FDF" w:rsidRPr="00364F2C" w:rsidRDefault="006C0FDF" w:rsidP="006C0FDF">
            <w:pPr>
              <w:pStyle w:val="ListParagraph"/>
              <w:numPr>
                <w:ilvl w:val="2"/>
                <w:numId w:val="4"/>
              </w:numPr>
            </w:pPr>
            <w:r w:rsidRPr="00364F2C">
              <w:t>Teacher -</w:t>
            </w:r>
          </w:p>
          <w:p w14:paraId="113E85EF" w14:textId="77777777" w:rsidR="006C0FDF" w:rsidRDefault="006C0FDF" w:rsidP="006C0FDF">
            <w:pPr>
              <w:pStyle w:val="ListParagraph"/>
              <w:numPr>
                <w:ilvl w:val="1"/>
                <w:numId w:val="4"/>
              </w:numPr>
            </w:pPr>
            <w:r>
              <w:t xml:space="preserve">School/District Specific goals </w:t>
            </w:r>
          </w:p>
          <w:p w14:paraId="30C4DA2E" w14:textId="77777777" w:rsidR="00751507" w:rsidRDefault="00751507" w:rsidP="00751507">
            <w:pPr>
              <w:pStyle w:val="ListParagraph"/>
              <w:ind w:left="1440"/>
            </w:pPr>
          </w:p>
          <w:p w14:paraId="21AA33C1" w14:textId="12011E22" w:rsidR="00A85E49" w:rsidRDefault="00524F22" w:rsidP="00A85E49">
            <w:pPr>
              <w:ind w:left="360"/>
            </w:pPr>
            <w:sdt>
              <w:sdtPr>
                <w:id w:val="976421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454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743A9">
              <w:t xml:space="preserve"> Use of ATLAS</w:t>
            </w:r>
            <w:r w:rsidR="00751507">
              <w:t xml:space="preserve"> – </w:t>
            </w:r>
          </w:p>
          <w:p w14:paraId="57300E41" w14:textId="6EB8FE1B" w:rsidR="000F7020" w:rsidRDefault="000F7020" w:rsidP="000F7020">
            <w:pPr>
              <w:pStyle w:val="ListParagraph"/>
              <w:numPr>
                <w:ilvl w:val="1"/>
                <w:numId w:val="4"/>
              </w:numPr>
              <w:spacing w:after="160" w:line="259" w:lineRule="auto"/>
            </w:pPr>
            <w:r>
              <w:t>P</w:t>
            </w:r>
            <w:r w:rsidR="00035E9B">
              <w:t xml:space="preserve">lanning </w:t>
            </w:r>
          </w:p>
          <w:p w14:paraId="699FC37B" w14:textId="68F61049" w:rsidR="000F7020" w:rsidRDefault="00035E9B" w:rsidP="000F7020">
            <w:pPr>
              <w:pStyle w:val="ListParagraph"/>
              <w:numPr>
                <w:ilvl w:val="1"/>
                <w:numId w:val="4"/>
              </w:numPr>
              <w:spacing w:after="160" w:line="259" w:lineRule="auto"/>
            </w:pPr>
            <w:r>
              <w:t>Trend data</w:t>
            </w:r>
          </w:p>
          <w:p w14:paraId="220EC564" w14:textId="13C01124" w:rsidR="00524F22" w:rsidRDefault="00524F22" w:rsidP="000F7020">
            <w:pPr>
              <w:pStyle w:val="ListParagraph"/>
              <w:numPr>
                <w:ilvl w:val="1"/>
                <w:numId w:val="4"/>
              </w:numPr>
              <w:spacing w:after="160" w:line="259" w:lineRule="auto"/>
            </w:pPr>
            <w:r>
              <w:t>SMPs</w:t>
            </w:r>
          </w:p>
          <w:p w14:paraId="2117624C" w14:textId="29A9638F" w:rsidR="00524F22" w:rsidRDefault="00524F22" w:rsidP="000F7020">
            <w:pPr>
              <w:pStyle w:val="ListParagraph"/>
              <w:numPr>
                <w:ilvl w:val="1"/>
                <w:numId w:val="4"/>
              </w:numPr>
              <w:spacing w:after="160" w:line="259" w:lineRule="auto"/>
            </w:pPr>
            <w:r>
              <w:t>MTPs</w:t>
            </w:r>
          </w:p>
          <w:p w14:paraId="64322B96" w14:textId="77777777" w:rsidR="00A85E49" w:rsidRDefault="00A85E49" w:rsidP="00A85E49">
            <w:pPr>
              <w:ind w:left="360"/>
            </w:pPr>
          </w:p>
          <w:p w14:paraId="088AF09B" w14:textId="6933C703" w:rsidR="006125AD" w:rsidRDefault="00524F22" w:rsidP="006125AD">
            <w:pPr>
              <w:ind w:left="360"/>
            </w:pPr>
            <w:sdt>
              <w:sdtPr>
                <w:id w:val="-1720814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25A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125AD">
              <w:t xml:space="preserve"> Formative Assessment </w:t>
            </w:r>
          </w:p>
          <w:p w14:paraId="73E3CAD6" w14:textId="77777777" w:rsidR="008B74F2" w:rsidRDefault="008B74F2" w:rsidP="008B74F2">
            <w:pPr>
              <w:pStyle w:val="ListParagraph"/>
              <w:numPr>
                <w:ilvl w:val="1"/>
                <w:numId w:val="4"/>
              </w:numPr>
              <w:spacing w:after="160" w:line="259" w:lineRule="auto"/>
            </w:pPr>
            <w:r>
              <w:t>Using FA as an instructional tool (use of data)</w:t>
            </w:r>
          </w:p>
          <w:p w14:paraId="3AE18105" w14:textId="77777777" w:rsidR="00C852AD" w:rsidRPr="00364F2C" w:rsidRDefault="008B74F2" w:rsidP="005377AE">
            <w:pPr>
              <w:pStyle w:val="ListParagraph"/>
              <w:numPr>
                <w:ilvl w:val="1"/>
                <w:numId w:val="4"/>
              </w:numPr>
              <w:spacing w:after="160" w:line="259" w:lineRule="auto"/>
            </w:pPr>
            <w:r w:rsidRPr="00364F2C">
              <w:t>Using FA as a coaching tool</w:t>
            </w:r>
          </w:p>
          <w:p w14:paraId="4BC9CB98" w14:textId="7F9D972D" w:rsidR="005377AE" w:rsidRDefault="00524F22" w:rsidP="005377AE">
            <w:pPr>
              <w:ind w:left="360"/>
            </w:pPr>
            <w:sdt>
              <w:sdtPr>
                <w:id w:val="1052122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A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377AE">
              <w:t xml:space="preserve"> NTN Methodologies </w:t>
            </w:r>
          </w:p>
          <w:p w14:paraId="793D89E8" w14:textId="4BA8506F" w:rsidR="00E81139" w:rsidRPr="00E81139" w:rsidRDefault="00E81139" w:rsidP="00E81139">
            <w:pPr>
              <w:pStyle w:val="ListParagraph"/>
              <w:numPr>
                <w:ilvl w:val="1"/>
                <w:numId w:val="4"/>
              </w:numPr>
              <w:spacing w:after="160" w:line="259" w:lineRule="auto"/>
            </w:pPr>
            <w:r w:rsidRPr="00E81139">
              <w:t xml:space="preserve">Problem Solving </w:t>
            </w:r>
            <w:r w:rsidR="00524F22">
              <w:t>(SOLVE)</w:t>
            </w:r>
          </w:p>
          <w:p w14:paraId="48E06FB5" w14:textId="15657649" w:rsidR="00E81139" w:rsidRPr="00E81139" w:rsidRDefault="00E81139" w:rsidP="00E81139">
            <w:pPr>
              <w:pStyle w:val="ListParagraph"/>
              <w:numPr>
                <w:ilvl w:val="1"/>
                <w:numId w:val="4"/>
              </w:numPr>
              <w:spacing w:after="160" w:line="259" w:lineRule="auto"/>
            </w:pPr>
            <w:r w:rsidRPr="00E81139">
              <w:t xml:space="preserve">Concrete-Pictorial-Abstract </w:t>
            </w:r>
          </w:p>
          <w:p w14:paraId="652A5848" w14:textId="77777777" w:rsidR="00E81139" w:rsidRPr="00E81139" w:rsidRDefault="00E81139" w:rsidP="00E81139">
            <w:pPr>
              <w:pStyle w:val="ListParagraph"/>
              <w:numPr>
                <w:ilvl w:val="1"/>
                <w:numId w:val="4"/>
              </w:numPr>
              <w:spacing w:after="160" w:line="259" w:lineRule="auto"/>
            </w:pPr>
            <w:r w:rsidRPr="00E81139">
              <w:t xml:space="preserve">Formative Assessment </w:t>
            </w:r>
          </w:p>
          <w:p w14:paraId="2489A0B8" w14:textId="77777777" w:rsidR="00E81139" w:rsidRPr="00E81139" w:rsidRDefault="00E81139" w:rsidP="00E81139">
            <w:pPr>
              <w:pStyle w:val="ListParagraph"/>
              <w:numPr>
                <w:ilvl w:val="1"/>
                <w:numId w:val="4"/>
              </w:numPr>
              <w:spacing w:after="160" w:line="259" w:lineRule="auto"/>
            </w:pPr>
            <w:r w:rsidRPr="00E81139">
              <w:t>Systematic Review</w:t>
            </w:r>
          </w:p>
          <w:p w14:paraId="4EE76F29" w14:textId="70779E77" w:rsidR="00E81139" w:rsidRPr="00E81139" w:rsidRDefault="00E81139" w:rsidP="00E81139">
            <w:pPr>
              <w:pStyle w:val="ListParagraph"/>
              <w:numPr>
                <w:ilvl w:val="1"/>
                <w:numId w:val="4"/>
              </w:numPr>
              <w:spacing w:after="160" w:line="259" w:lineRule="auto"/>
            </w:pPr>
            <w:r w:rsidRPr="00E81139">
              <w:t xml:space="preserve">Making Thinking Visible </w:t>
            </w:r>
          </w:p>
          <w:p w14:paraId="1FA05A34" w14:textId="77777777" w:rsidR="00E81139" w:rsidRPr="00E81139" w:rsidRDefault="00E81139" w:rsidP="00E81139">
            <w:pPr>
              <w:pStyle w:val="ListParagraph"/>
              <w:numPr>
                <w:ilvl w:val="1"/>
                <w:numId w:val="4"/>
              </w:numPr>
              <w:spacing w:after="160" w:line="259" w:lineRule="auto"/>
            </w:pPr>
            <w:r w:rsidRPr="00E81139">
              <w:t>Collaboration</w:t>
            </w:r>
          </w:p>
          <w:p w14:paraId="752A47CD" w14:textId="65B13C5A" w:rsidR="005377AE" w:rsidRDefault="00E81139" w:rsidP="00E81139">
            <w:pPr>
              <w:pStyle w:val="ListParagraph"/>
              <w:numPr>
                <w:ilvl w:val="1"/>
                <w:numId w:val="4"/>
              </w:numPr>
              <w:spacing w:after="160" w:line="259" w:lineRule="auto"/>
            </w:pPr>
            <w:r w:rsidRPr="00E81139">
              <w:t xml:space="preserve">Inquiry Based Learning  </w:t>
            </w:r>
          </w:p>
        </w:tc>
        <w:tc>
          <w:tcPr>
            <w:tcW w:w="7315" w:type="dxa"/>
            <w:gridSpan w:val="2"/>
          </w:tcPr>
          <w:p w14:paraId="0FC68025" w14:textId="6F66C5AE" w:rsidR="00D8722A" w:rsidRDefault="00524F22" w:rsidP="00D8722A">
            <w:pPr>
              <w:ind w:left="360"/>
            </w:pPr>
            <w:sdt>
              <w:sdtPr>
                <w:rPr>
                  <w:rFonts w:ascii="MS Gothic" w:eastAsia="MS Gothic" w:hAnsi="MS Gothic"/>
                </w:rPr>
                <w:id w:val="254398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454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8722A">
              <w:t xml:space="preserve"> Coaching Roles</w:t>
            </w:r>
          </w:p>
          <w:p w14:paraId="4D2EBC5E" w14:textId="77777777" w:rsidR="00D8722A" w:rsidRDefault="00D8722A" w:rsidP="00D8722A">
            <w:pPr>
              <w:pStyle w:val="ListParagraph"/>
              <w:numPr>
                <w:ilvl w:val="1"/>
                <w:numId w:val="4"/>
              </w:numPr>
            </w:pPr>
            <w:r>
              <w:t>Curriculum Specialist</w:t>
            </w:r>
          </w:p>
          <w:p w14:paraId="14FD5371" w14:textId="6BBF0E0F" w:rsidR="00D8722A" w:rsidRPr="00504BBC" w:rsidRDefault="00D8722A" w:rsidP="00D8722A">
            <w:pPr>
              <w:pStyle w:val="ListParagraph"/>
              <w:numPr>
                <w:ilvl w:val="1"/>
                <w:numId w:val="4"/>
              </w:numPr>
            </w:pPr>
            <w:r w:rsidRPr="00504BBC">
              <w:t xml:space="preserve">Instructional Specialist </w:t>
            </w:r>
            <w:r w:rsidR="00100117" w:rsidRPr="00504BBC">
              <w:t xml:space="preserve">– </w:t>
            </w:r>
            <w:r w:rsidR="00504BBC" w:rsidRPr="00504BBC">
              <w:t xml:space="preserve"> </w:t>
            </w:r>
          </w:p>
          <w:p w14:paraId="5576E21A" w14:textId="79A84316" w:rsidR="00D8722A" w:rsidRPr="00100117" w:rsidRDefault="00D8722A" w:rsidP="00100117">
            <w:pPr>
              <w:pStyle w:val="ListParagraph"/>
              <w:numPr>
                <w:ilvl w:val="1"/>
                <w:numId w:val="4"/>
              </w:numPr>
              <w:shd w:val="clear" w:color="auto" w:fill="FFFFFF" w:themeFill="background1"/>
            </w:pPr>
            <w:r w:rsidRPr="00100117">
              <w:t xml:space="preserve">Data Coach </w:t>
            </w:r>
            <w:r w:rsidR="00AE5935" w:rsidRPr="00100117">
              <w:t xml:space="preserve">– </w:t>
            </w:r>
          </w:p>
          <w:p w14:paraId="4CCCE74C" w14:textId="5EC2FCE6" w:rsidR="00D8722A" w:rsidRDefault="00D8722A" w:rsidP="00D8722A">
            <w:pPr>
              <w:pStyle w:val="ListParagraph"/>
              <w:numPr>
                <w:ilvl w:val="1"/>
                <w:numId w:val="4"/>
              </w:numPr>
            </w:pPr>
            <w:r>
              <w:t xml:space="preserve">Classroom Supporter </w:t>
            </w:r>
          </w:p>
          <w:p w14:paraId="64479164" w14:textId="77777777" w:rsidR="00751507" w:rsidRDefault="00751507" w:rsidP="00751507">
            <w:pPr>
              <w:pStyle w:val="ListParagraph"/>
              <w:ind w:left="1440"/>
            </w:pPr>
          </w:p>
          <w:p w14:paraId="4B0DCFA5" w14:textId="30E579C2" w:rsidR="003953BB" w:rsidRDefault="00524F22" w:rsidP="0082655A">
            <w:pPr>
              <w:ind w:left="360"/>
            </w:pPr>
            <w:sdt>
              <w:sdtPr>
                <w:id w:val="-1592303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22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8722A">
              <w:t xml:space="preserve"> </w:t>
            </w:r>
            <w:r w:rsidR="003953BB">
              <w:t xml:space="preserve">Coaching Models </w:t>
            </w:r>
          </w:p>
          <w:p w14:paraId="6BE3CD4C" w14:textId="49462E83" w:rsidR="003953BB" w:rsidRDefault="003953BB" w:rsidP="005446A5">
            <w:pPr>
              <w:pStyle w:val="ListParagraph"/>
              <w:numPr>
                <w:ilvl w:val="1"/>
                <w:numId w:val="4"/>
              </w:numPr>
            </w:pPr>
            <w:r>
              <w:t>Instructional Coaching (partnership approach)</w:t>
            </w:r>
            <w:r w:rsidR="00BE48A6">
              <w:t xml:space="preserve"> </w:t>
            </w:r>
          </w:p>
          <w:p w14:paraId="1D47CD14" w14:textId="77777777" w:rsidR="003953BB" w:rsidRDefault="003953BB" w:rsidP="005446A5">
            <w:pPr>
              <w:pStyle w:val="ListParagraph"/>
              <w:numPr>
                <w:ilvl w:val="1"/>
                <w:numId w:val="4"/>
              </w:numPr>
            </w:pPr>
            <w:r>
              <w:t>Cognitive Coaching (Questioning/DOK)</w:t>
            </w:r>
          </w:p>
          <w:p w14:paraId="267D5670" w14:textId="42D5F289" w:rsidR="00AA34B6" w:rsidRDefault="003953BB" w:rsidP="00AA34B6">
            <w:pPr>
              <w:pStyle w:val="ListParagraph"/>
              <w:numPr>
                <w:ilvl w:val="1"/>
                <w:numId w:val="4"/>
              </w:numPr>
            </w:pPr>
            <w:r>
              <w:t>Coaching Heavy</w:t>
            </w:r>
          </w:p>
          <w:p w14:paraId="74867313" w14:textId="77777777" w:rsidR="00AA34B6" w:rsidRDefault="00AA34B6" w:rsidP="00AA34B6">
            <w:pPr>
              <w:ind w:left="360"/>
            </w:pPr>
          </w:p>
          <w:p w14:paraId="3AB67F05" w14:textId="17A403DC" w:rsidR="003953BB" w:rsidRDefault="00524F22" w:rsidP="0082655A">
            <w:pPr>
              <w:ind w:left="360"/>
            </w:pPr>
            <w:sdt>
              <w:sdtPr>
                <w:id w:val="-2118505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454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2655A">
              <w:t xml:space="preserve"> </w:t>
            </w:r>
            <w:r w:rsidR="00190B92">
              <w:t xml:space="preserve">NTN </w:t>
            </w:r>
            <w:r w:rsidR="003953BB">
              <w:t>Coaching Cycle</w:t>
            </w:r>
            <w:r w:rsidR="00F86944">
              <w:t xml:space="preserve"> (which </w:t>
            </w:r>
            <w:r w:rsidR="008F31D5">
              <w:t>phase(s) for the coach were observed</w:t>
            </w:r>
            <w:r w:rsidR="00504BBC">
              <w:t>)</w:t>
            </w:r>
            <w:r w:rsidR="003953BB">
              <w:t xml:space="preserve"> </w:t>
            </w:r>
          </w:p>
          <w:p w14:paraId="0633AAFA" w14:textId="77777777" w:rsidR="003953BB" w:rsidRDefault="003953BB" w:rsidP="00116D50">
            <w:pPr>
              <w:pStyle w:val="ListParagraph"/>
              <w:numPr>
                <w:ilvl w:val="1"/>
                <w:numId w:val="5"/>
              </w:numPr>
            </w:pPr>
            <w:r>
              <w:t xml:space="preserve">Pre-planning for coach </w:t>
            </w:r>
          </w:p>
          <w:p w14:paraId="0732E93A" w14:textId="77777777" w:rsidR="003953BB" w:rsidRDefault="003953BB" w:rsidP="00116D50">
            <w:pPr>
              <w:pStyle w:val="ListParagraph"/>
              <w:numPr>
                <w:ilvl w:val="1"/>
                <w:numId w:val="5"/>
              </w:numPr>
            </w:pPr>
            <w:r>
              <w:t xml:space="preserve">Pre-conference </w:t>
            </w:r>
          </w:p>
          <w:p w14:paraId="472A1695" w14:textId="77777777" w:rsidR="003953BB" w:rsidRPr="00504BBC" w:rsidRDefault="003953BB" w:rsidP="00116D50">
            <w:pPr>
              <w:pStyle w:val="ListParagraph"/>
              <w:numPr>
                <w:ilvl w:val="1"/>
                <w:numId w:val="5"/>
              </w:numPr>
            </w:pPr>
            <w:r w:rsidRPr="00504BBC">
              <w:t xml:space="preserve">Classroom visit </w:t>
            </w:r>
          </w:p>
          <w:p w14:paraId="34B13B08" w14:textId="77777777" w:rsidR="003953BB" w:rsidRDefault="003953BB" w:rsidP="00116D50">
            <w:pPr>
              <w:pStyle w:val="ListParagraph"/>
              <w:numPr>
                <w:ilvl w:val="1"/>
                <w:numId w:val="5"/>
              </w:numPr>
            </w:pPr>
            <w:r>
              <w:t xml:space="preserve">Pre-planning for coach </w:t>
            </w:r>
          </w:p>
          <w:p w14:paraId="0E3260C6" w14:textId="77777777" w:rsidR="003953BB" w:rsidRDefault="003953BB" w:rsidP="00116D50">
            <w:pPr>
              <w:pStyle w:val="ListParagraph"/>
              <w:numPr>
                <w:ilvl w:val="1"/>
                <w:numId w:val="5"/>
              </w:numPr>
            </w:pPr>
            <w:r>
              <w:t xml:space="preserve">Post-conference </w:t>
            </w:r>
          </w:p>
          <w:p w14:paraId="3DB74E9E" w14:textId="23E6DD7A" w:rsidR="003953BB" w:rsidRDefault="003953BB" w:rsidP="00116D50">
            <w:pPr>
              <w:pStyle w:val="ListParagraph"/>
              <w:numPr>
                <w:ilvl w:val="1"/>
                <w:numId w:val="5"/>
              </w:numPr>
            </w:pPr>
            <w:r>
              <w:t xml:space="preserve">Next Steps/Reflection </w:t>
            </w:r>
            <w:r w:rsidR="00442149">
              <w:t xml:space="preserve">- </w:t>
            </w:r>
          </w:p>
          <w:p w14:paraId="2B3595D7" w14:textId="280C5275" w:rsidR="008D5672" w:rsidRDefault="00524F22" w:rsidP="005A1C56">
            <w:pPr>
              <w:ind w:left="360"/>
            </w:pPr>
            <w:sdt>
              <w:sdtPr>
                <w:id w:val="395169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454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2655A">
              <w:t xml:space="preserve"> </w:t>
            </w:r>
            <w:r w:rsidR="00190B92">
              <w:t>NTN Teacher Coaching Cycle</w:t>
            </w:r>
            <w:r w:rsidR="00B82FAB">
              <w:t xml:space="preserve"> (Visit</w:t>
            </w:r>
            <w:r w:rsidR="00631A83">
              <w:t xml:space="preserve"> Phase)</w:t>
            </w:r>
          </w:p>
          <w:p w14:paraId="51E38B49" w14:textId="76BCAC9A" w:rsidR="005A1C56" w:rsidRDefault="005A1C56" w:rsidP="00520E69">
            <w:pPr>
              <w:pStyle w:val="ListParagraph"/>
              <w:numPr>
                <w:ilvl w:val="0"/>
                <w:numId w:val="12"/>
              </w:numPr>
            </w:pPr>
            <w:r>
              <w:t>Identify</w:t>
            </w:r>
          </w:p>
          <w:p w14:paraId="2618D9B0" w14:textId="18F54563" w:rsidR="0065198D" w:rsidRDefault="0065198D" w:rsidP="00520E69">
            <w:pPr>
              <w:pStyle w:val="ListParagraph"/>
              <w:numPr>
                <w:ilvl w:val="1"/>
                <w:numId w:val="12"/>
              </w:numPr>
            </w:pPr>
            <w:r w:rsidRPr="00504BBC">
              <w:t>Purpose</w:t>
            </w:r>
            <w:r w:rsidR="00923A00" w:rsidRPr="00504BBC">
              <w:t xml:space="preserve"> </w:t>
            </w:r>
          </w:p>
          <w:p w14:paraId="1802FE87" w14:textId="129DDD29" w:rsidR="0065198D" w:rsidRDefault="0065198D" w:rsidP="00520E69">
            <w:pPr>
              <w:pStyle w:val="ListParagraph"/>
              <w:numPr>
                <w:ilvl w:val="1"/>
                <w:numId w:val="12"/>
              </w:numPr>
            </w:pPr>
            <w:r>
              <w:t>Data</w:t>
            </w:r>
          </w:p>
          <w:p w14:paraId="0568164A" w14:textId="2A665AE5" w:rsidR="0065198D" w:rsidRDefault="0065198D" w:rsidP="00520E69">
            <w:pPr>
              <w:pStyle w:val="ListParagraph"/>
              <w:numPr>
                <w:ilvl w:val="1"/>
                <w:numId w:val="12"/>
              </w:numPr>
            </w:pPr>
            <w:r>
              <w:t>Planning</w:t>
            </w:r>
          </w:p>
          <w:p w14:paraId="59F71F79" w14:textId="7D374563" w:rsidR="0065198D" w:rsidRPr="00364F2C" w:rsidRDefault="00CE5B4F" w:rsidP="00520E69">
            <w:pPr>
              <w:pStyle w:val="ListParagraph"/>
              <w:numPr>
                <w:ilvl w:val="0"/>
                <w:numId w:val="12"/>
              </w:numPr>
            </w:pPr>
            <w:r w:rsidRPr="00364F2C">
              <w:t>Invest</w:t>
            </w:r>
          </w:p>
          <w:p w14:paraId="3FFBD52C" w14:textId="638678D9" w:rsidR="00CE5B4F" w:rsidRDefault="00F97F4F" w:rsidP="00520E69">
            <w:pPr>
              <w:pStyle w:val="ListParagraph"/>
              <w:numPr>
                <w:ilvl w:val="1"/>
                <w:numId w:val="12"/>
              </w:numPr>
            </w:pPr>
            <w:r w:rsidRPr="00364F2C">
              <w:t>Learning</w:t>
            </w:r>
          </w:p>
          <w:p w14:paraId="1906E645" w14:textId="768C9D6E" w:rsidR="004B6293" w:rsidRDefault="004B6293" w:rsidP="00520E69">
            <w:pPr>
              <w:pStyle w:val="ListParagraph"/>
              <w:numPr>
                <w:ilvl w:val="1"/>
                <w:numId w:val="12"/>
              </w:numPr>
            </w:pPr>
            <w:r w:rsidRPr="00364F2C">
              <w:t>Planning</w:t>
            </w:r>
          </w:p>
          <w:p w14:paraId="40C2E1B5" w14:textId="2445283E" w:rsidR="004B6293" w:rsidRDefault="004B6293" w:rsidP="00520E69">
            <w:pPr>
              <w:pStyle w:val="ListParagraph"/>
              <w:numPr>
                <w:ilvl w:val="1"/>
                <w:numId w:val="12"/>
              </w:numPr>
            </w:pPr>
            <w:r w:rsidRPr="00364F2C">
              <w:t>Data</w:t>
            </w:r>
          </w:p>
          <w:p w14:paraId="4CF306D5" w14:textId="2E8248AF" w:rsidR="00631A83" w:rsidRDefault="00631A83" w:rsidP="00520E69">
            <w:pPr>
              <w:pStyle w:val="ListParagraph"/>
              <w:numPr>
                <w:ilvl w:val="0"/>
                <w:numId w:val="12"/>
              </w:numPr>
            </w:pPr>
            <w:r>
              <w:t>Improve</w:t>
            </w:r>
          </w:p>
          <w:p w14:paraId="2F7E360A" w14:textId="5321AF89" w:rsidR="00631A83" w:rsidRDefault="00631A83" w:rsidP="00520E69">
            <w:pPr>
              <w:pStyle w:val="ListParagraph"/>
              <w:numPr>
                <w:ilvl w:val="1"/>
                <w:numId w:val="12"/>
              </w:numPr>
            </w:pPr>
            <w:r>
              <w:t>Reflection</w:t>
            </w:r>
          </w:p>
          <w:p w14:paraId="21647666" w14:textId="03C6C8EC" w:rsidR="00631A83" w:rsidRDefault="00631A83" w:rsidP="00520E69">
            <w:pPr>
              <w:pStyle w:val="ListParagraph"/>
              <w:numPr>
                <w:ilvl w:val="1"/>
                <w:numId w:val="12"/>
              </w:numPr>
            </w:pPr>
            <w:r>
              <w:t>Formative Assessment</w:t>
            </w:r>
          </w:p>
          <w:p w14:paraId="0BF4F509" w14:textId="4BE041D9" w:rsidR="00631A83" w:rsidRDefault="0054696F" w:rsidP="00791448">
            <w:pPr>
              <w:pStyle w:val="ListParagraph"/>
              <w:numPr>
                <w:ilvl w:val="1"/>
                <w:numId w:val="12"/>
              </w:numPr>
            </w:pPr>
            <w:r>
              <w:t>Feedback</w:t>
            </w:r>
          </w:p>
          <w:p w14:paraId="6F3E8986" w14:textId="0B327CBD" w:rsidR="009A466C" w:rsidRPr="00516C21" w:rsidRDefault="00524F22" w:rsidP="000E72B5">
            <w:pPr>
              <w:ind w:left="360"/>
            </w:pPr>
            <w:sdt>
              <w:sdtPr>
                <w:id w:val="-624082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567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D5672">
              <w:t xml:space="preserve"> </w:t>
            </w:r>
            <w:r w:rsidR="00496E31">
              <w:t>Other</w:t>
            </w:r>
          </w:p>
        </w:tc>
      </w:tr>
    </w:tbl>
    <w:p w14:paraId="67D1B35C" w14:textId="21A76554" w:rsidR="006F11AA" w:rsidRDefault="006F11AA"/>
    <w:sectPr w:rsidR="006F11AA" w:rsidSect="00CB0F69">
      <w:pgSz w:w="15840" w:h="12240" w:orient="landscape"/>
      <w:pgMar w:top="720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E1950"/>
    <w:multiLevelType w:val="hybridMultilevel"/>
    <w:tmpl w:val="ADECD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F3785D"/>
    <w:multiLevelType w:val="hybridMultilevel"/>
    <w:tmpl w:val="C716235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1FE07E01"/>
    <w:multiLevelType w:val="hybridMultilevel"/>
    <w:tmpl w:val="602AA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6C130C"/>
    <w:multiLevelType w:val="hybridMultilevel"/>
    <w:tmpl w:val="CE88CC2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46F7066"/>
    <w:multiLevelType w:val="hybridMultilevel"/>
    <w:tmpl w:val="48E276F8"/>
    <w:lvl w:ilvl="0" w:tplc="90C2CC26">
      <w:start w:val="11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DC1C1C"/>
    <w:multiLevelType w:val="hybridMultilevel"/>
    <w:tmpl w:val="40C06FB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388927D9"/>
    <w:multiLevelType w:val="hybridMultilevel"/>
    <w:tmpl w:val="E264A020"/>
    <w:lvl w:ilvl="0" w:tplc="DBCEE8F4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5823AB"/>
    <w:multiLevelType w:val="hybridMultilevel"/>
    <w:tmpl w:val="940E596C"/>
    <w:lvl w:ilvl="0" w:tplc="DBCEE8F4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7E135A"/>
    <w:multiLevelType w:val="hybridMultilevel"/>
    <w:tmpl w:val="40A8DEA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48C60EEF"/>
    <w:multiLevelType w:val="hybridMultilevel"/>
    <w:tmpl w:val="3800A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C0259A"/>
    <w:multiLevelType w:val="hybridMultilevel"/>
    <w:tmpl w:val="5F0A7316"/>
    <w:lvl w:ilvl="0" w:tplc="DBCEE8F4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2D56DC"/>
    <w:multiLevelType w:val="hybridMultilevel"/>
    <w:tmpl w:val="EADC9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EB0C03"/>
    <w:multiLevelType w:val="hybridMultilevel"/>
    <w:tmpl w:val="DBE0A42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5BEA71C0"/>
    <w:multiLevelType w:val="hybridMultilevel"/>
    <w:tmpl w:val="54103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635368"/>
    <w:multiLevelType w:val="hybridMultilevel"/>
    <w:tmpl w:val="7F2E9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59536F"/>
    <w:multiLevelType w:val="hybridMultilevel"/>
    <w:tmpl w:val="2494B99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63156457"/>
    <w:multiLevelType w:val="hybridMultilevel"/>
    <w:tmpl w:val="BBCAC1B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650B33B8"/>
    <w:multiLevelType w:val="hybridMultilevel"/>
    <w:tmpl w:val="B9DA800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659F4C35"/>
    <w:multiLevelType w:val="hybridMultilevel"/>
    <w:tmpl w:val="AA04FE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6C0B3158"/>
    <w:multiLevelType w:val="hybridMultilevel"/>
    <w:tmpl w:val="3754F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302973"/>
    <w:multiLevelType w:val="hybridMultilevel"/>
    <w:tmpl w:val="9F02943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629776058">
    <w:abstractNumId w:val="14"/>
  </w:num>
  <w:num w:numId="2" w16cid:durableId="572810599">
    <w:abstractNumId w:val="19"/>
  </w:num>
  <w:num w:numId="3" w16cid:durableId="1145320760">
    <w:abstractNumId w:val="9"/>
  </w:num>
  <w:num w:numId="4" w16cid:durableId="412971313">
    <w:abstractNumId w:val="7"/>
  </w:num>
  <w:num w:numId="5" w16cid:durableId="1877036307">
    <w:abstractNumId w:val="6"/>
  </w:num>
  <w:num w:numId="6" w16cid:durableId="1176458211">
    <w:abstractNumId w:val="0"/>
  </w:num>
  <w:num w:numId="7" w16cid:durableId="506796472">
    <w:abstractNumId w:val="10"/>
  </w:num>
  <w:num w:numId="8" w16cid:durableId="742534777">
    <w:abstractNumId w:val="2"/>
  </w:num>
  <w:num w:numId="9" w16cid:durableId="1485269463">
    <w:abstractNumId w:val="2"/>
  </w:num>
  <w:num w:numId="10" w16cid:durableId="1750423022">
    <w:abstractNumId w:val="13"/>
  </w:num>
  <w:num w:numId="11" w16cid:durableId="998727025">
    <w:abstractNumId w:val="11"/>
  </w:num>
  <w:num w:numId="12" w16cid:durableId="1286350043">
    <w:abstractNumId w:val="3"/>
  </w:num>
  <w:num w:numId="13" w16cid:durableId="1583640088">
    <w:abstractNumId w:val="18"/>
  </w:num>
  <w:num w:numId="14" w16cid:durableId="165941330">
    <w:abstractNumId w:val="4"/>
  </w:num>
  <w:num w:numId="15" w16cid:durableId="731585513">
    <w:abstractNumId w:val="15"/>
  </w:num>
  <w:num w:numId="16" w16cid:durableId="1198464734">
    <w:abstractNumId w:val="12"/>
  </w:num>
  <w:num w:numId="17" w16cid:durableId="82922300">
    <w:abstractNumId w:val="1"/>
  </w:num>
  <w:num w:numId="18" w16cid:durableId="1404135062">
    <w:abstractNumId w:val="17"/>
  </w:num>
  <w:num w:numId="19" w16cid:durableId="30346768">
    <w:abstractNumId w:val="5"/>
  </w:num>
  <w:num w:numId="20" w16cid:durableId="990521258">
    <w:abstractNumId w:val="20"/>
  </w:num>
  <w:num w:numId="21" w16cid:durableId="588077914">
    <w:abstractNumId w:val="8"/>
  </w:num>
  <w:num w:numId="22" w16cid:durableId="190259631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MzExNDO1NDY3sjRT0lEKTi0uzszPAykwqgUAp0WOnSwAAAA="/>
  </w:docVars>
  <w:rsids>
    <w:rsidRoot w:val="006F11AA"/>
    <w:rsid w:val="00000E87"/>
    <w:rsid w:val="0000394D"/>
    <w:rsid w:val="000059D9"/>
    <w:rsid w:val="00013580"/>
    <w:rsid w:val="00016FE6"/>
    <w:rsid w:val="00025032"/>
    <w:rsid w:val="00035E9B"/>
    <w:rsid w:val="000613AE"/>
    <w:rsid w:val="00062AAA"/>
    <w:rsid w:val="000674D7"/>
    <w:rsid w:val="00085CDD"/>
    <w:rsid w:val="0009303C"/>
    <w:rsid w:val="0009748A"/>
    <w:rsid w:val="000A6765"/>
    <w:rsid w:val="000C1813"/>
    <w:rsid w:val="000D4FDC"/>
    <w:rsid w:val="000E533D"/>
    <w:rsid w:val="000E6321"/>
    <w:rsid w:val="000E72B5"/>
    <w:rsid w:val="000F3473"/>
    <w:rsid w:val="000F6490"/>
    <w:rsid w:val="000F7020"/>
    <w:rsid w:val="00100117"/>
    <w:rsid w:val="00104E84"/>
    <w:rsid w:val="0011061C"/>
    <w:rsid w:val="001147B9"/>
    <w:rsid w:val="00114C1C"/>
    <w:rsid w:val="0011578F"/>
    <w:rsid w:val="00116D50"/>
    <w:rsid w:val="0012127F"/>
    <w:rsid w:val="001221F7"/>
    <w:rsid w:val="00136CE9"/>
    <w:rsid w:val="0014238A"/>
    <w:rsid w:val="00154861"/>
    <w:rsid w:val="00155003"/>
    <w:rsid w:val="001607D4"/>
    <w:rsid w:val="00164B75"/>
    <w:rsid w:val="00167766"/>
    <w:rsid w:val="001743A9"/>
    <w:rsid w:val="00181B48"/>
    <w:rsid w:val="00183413"/>
    <w:rsid w:val="00183F93"/>
    <w:rsid w:val="00190B92"/>
    <w:rsid w:val="001A122D"/>
    <w:rsid w:val="001A75A8"/>
    <w:rsid w:val="001C431A"/>
    <w:rsid w:val="001C44BD"/>
    <w:rsid w:val="001C58E9"/>
    <w:rsid w:val="001C61A0"/>
    <w:rsid w:val="001C70CB"/>
    <w:rsid w:val="001D331F"/>
    <w:rsid w:val="001E410F"/>
    <w:rsid w:val="001F0526"/>
    <w:rsid w:val="00226F1D"/>
    <w:rsid w:val="002328A6"/>
    <w:rsid w:val="00237B8D"/>
    <w:rsid w:val="0025050B"/>
    <w:rsid w:val="002664DC"/>
    <w:rsid w:val="0026714A"/>
    <w:rsid w:val="00270D99"/>
    <w:rsid w:val="002747BB"/>
    <w:rsid w:val="00274CD2"/>
    <w:rsid w:val="00275CD2"/>
    <w:rsid w:val="00282DAC"/>
    <w:rsid w:val="00297853"/>
    <w:rsid w:val="002A2021"/>
    <w:rsid w:val="002A5046"/>
    <w:rsid w:val="002A5746"/>
    <w:rsid w:val="002A6159"/>
    <w:rsid w:val="002C6E72"/>
    <w:rsid w:val="002C7E08"/>
    <w:rsid w:val="002D0603"/>
    <w:rsid w:val="002E07CD"/>
    <w:rsid w:val="002E1F5A"/>
    <w:rsid w:val="002F2CDB"/>
    <w:rsid w:val="002F6CCD"/>
    <w:rsid w:val="003059B5"/>
    <w:rsid w:val="00305FD1"/>
    <w:rsid w:val="003105FF"/>
    <w:rsid w:val="00317136"/>
    <w:rsid w:val="00320D7D"/>
    <w:rsid w:val="003319E9"/>
    <w:rsid w:val="00333E65"/>
    <w:rsid w:val="00354E21"/>
    <w:rsid w:val="00364F2C"/>
    <w:rsid w:val="00366518"/>
    <w:rsid w:val="00373B85"/>
    <w:rsid w:val="00375794"/>
    <w:rsid w:val="00390AD3"/>
    <w:rsid w:val="00392C2D"/>
    <w:rsid w:val="003953BB"/>
    <w:rsid w:val="003B36C4"/>
    <w:rsid w:val="003D28B1"/>
    <w:rsid w:val="003D4037"/>
    <w:rsid w:val="003D5C54"/>
    <w:rsid w:val="003E0433"/>
    <w:rsid w:val="003E1B97"/>
    <w:rsid w:val="003F0E1D"/>
    <w:rsid w:val="003F1041"/>
    <w:rsid w:val="004044CB"/>
    <w:rsid w:val="004106FD"/>
    <w:rsid w:val="00424C29"/>
    <w:rsid w:val="004340A1"/>
    <w:rsid w:val="00434287"/>
    <w:rsid w:val="004412B2"/>
    <w:rsid w:val="004413BB"/>
    <w:rsid w:val="00442149"/>
    <w:rsid w:val="00442A47"/>
    <w:rsid w:val="004453F7"/>
    <w:rsid w:val="004677C3"/>
    <w:rsid w:val="00470C22"/>
    <w:rsid w:val="0047313D"/>
    <w:rsid w:val="00480471"/>
    <w:rsid w:val="004815D6"/>
    <w:rsid w:val="00484583"/>
    <w:rsid w:val="004869DE"/>
    <w:rsid w:val="004948BA"/>
    <w:rsid w:val="00496E31"/>
    <w:rsid w:val="004B6293"/>
    <w:rsid w:val="004C6A5B"/>
    <w:rsid w:val="004E1FAC"/>
    <w:rsid w:val="004E6A6F"/>
    <w:rsid w:val="00504BBC"/>
    <w:rsid w:val="005050D4"/>
    <w:rsid w:val="005066E0"/>
    <w:rsid w:val="00514A81"/>
    <w:rsid w:val="00516C21"/>
    <w:rsid w:val="00520E69"/>
    <w:rsid w:val="0052245F"/>
    <w:rsid w:val="00524F22"/>
    <w:rsid w:val="00533865"/>
    <w:rsid w:val="00536922"/>
    <w:rsid w:val="005377AE"/>
    <w:rsid w:val="00540EBC"/>
    <w:rsid w:val="005446A5"/>
    <w:rsid w:val="0054696F"/>
    <w:rsid w:val="0055724B"/>
    <w:rsid w:val="0058577E"/>
    <w:rsid w:val="005913F9"/>
    <w:rsid w:val="00596CEE"/>
    <w:rsid w:val="005A18DF"/>
    <w:rsid w:val="005A1C56"/>
    <w:rsid w:val="005A57AD"/>
    <w:rsid w:val="005B3B56"/>
    <w:rsid w:val="005B4926"/>
    <w:rsid w:val="005B5F78"/>
    <w:rsid w:val="005C3FEA"/>
    <w:rsid w:val="005C601D"/>
    <w:rsid w:val="005D0D05"/>
    <w:rsid w:val="005E41E0"/>
    <w:rsid w:val="005E4F98"/>
    <w:rsid w:val="005E7D5A"/>
    <w:rsid w:val="005F65B4"/>
    <w:rsid w:val="00601E8E"/>
    <w:rsid w:val="00602662"/>
    <w:rsid w:val="006125AD"/>
    <w:rsid w:val="00613339"/>
    <w:rsid w:val="00613705"/>
    <w:rsid w:val="006139AC"/>
    <w:rsid w:val="0062368F"/>
    <w:rsid w:val="00631A83"/>
    <w:rsid w:val="00651308"/>
    <w:rsid w:val="0065198D"/>
    <w:rsid w:val="006736FE"/>
    <w:rsid w:val="00675A5C"/>
    <w:rsid w:val="00676081"/>
    <w:rsid w:val="00677E39"/>
    <w:rsid w:val="00686132"/>
    <w:rsid w:val="006A500E"/>
    <w:rsid w:val="006C0FDF"/>
    <w:rsid w:val="006C4356"/>
    <w:rsid w:val="006D3092"/>
    <w:rsid w:val="006D3A3E"/>
    <w:rsid w:val="006F11AA"/>
    <w:rsid w:val="006F18DE"/>
    <w:rsid w:val="006F701D"/>
    <w:rsid w:val="007014F5"/>
    <w:rsid w:val="00725492"/>
    <w:rsid w:val="00725F6E"/>
    <w:rsid w:val="007425FB"/>
    <w:rsid w:val="00751507"/>
    <w:rsid w:val="007605EB"/>
    <w:rsid w:val="0077437C"/>
    <w:rsid w:val="00791448"/>
    <w:rsid w:val="00792C91"/>
    <w:rsid w:val="007A5B80"/>
    <w:rsid w:val="007B16CC"/>
    <w:rsid w:val="007B6B0E"/>
    <w:rsid w:val="007C3659"/>
    <w:rsid w:val="007D76AF"/>
    <w:rsid w:val="007E7C8E"/>
    <w:rsid w:val="007F51B0"/>
    <w:rsid w:val="007F7118"/>
    <w:rsid w:val="00800F66"/>
    <w:rsid w:val="00814DA5"/>
    <w:rsid w:val="008214B3"/>
    <w:rsid w:val="0082549E"/>
    <w:rsid w:val="0082655A"/>
    <w:rsid w:val="00843AAE"/>
    <w:rsid w:val="00855452"/>
    <w:rsid w:val="00855897"/>
    <w:rsid w:val="00856EB2"/>
    <w:rsid w:val="0086708B"/>
    <w:rsid w:val="008748D0"/>
    <w:rsid w:val="008750C9"/>
    <w:rsid w:val="00883A40"/>
    <w:rsid w:val="00884A14"/>
    <w:rsid w:val="0088778E"/>
    <w:rsid w:val="00894EA1"/>
    <w:rsid w:val="008973CF"/>
    <w:rsid w:val="008A5FBC"/>
    <w:rsid w:val="008A71A0"/>
    <w:rsid w:val="008B74F2"/>
    <w:rsid w:val="008C1ADF"/>
    <w:rsid w:val="008C3D0D"/>
    <w:rsid w:val="008C7A3B"/>
    <w:rsid w:val="008D33D9"/>
    <w:rsid w:val="008D3AA4"/>
    <w:rsid w:val="008D5672"/>
    <w:rsid w:val="008D5DCB"/>
    <w:rsid w:val="008E6A32"/>
    <w:rsid w:val="008F31D5"/>
    <w:rsid w:val="00904540"/>
    <w:rsid w:val="0090534C"/>
    <w:rsid w:val="00912609"/>
    <w:rsid w:val="00915214"/>
    <w:rsid w:val="00915995"/>
    <w:rsid w:val="00916105"/>
    <w:rsid w:val="00920890"/>
    <w:rsid w:val="00923A00"/>
    <w:rsid w:val="009251F7"/>
    <w:rsid w:val="00926AEC"/>
    <w:rsid w:val="009316A5"/>
    <w:rsid w:val="0093757A"/>
    <w:rsid w:val="009407B4"/>
    <w:rsid w:val="00941BB1"/>
    <w:rsid w:val="00971DA8"/>
    <w:rsid w:val="009773BE"/>
    <w:rsid w:val="00996084"/>
    <w:rsid w:val="00997784"/>
    <w:rsid w:val="009A1D45"/>
    <w:rsid w:val="009A466C"/>
    <w:rsid w:val="009B4359"/>
    <w:rsid w:val="009E0EBC"/>
    <w:rsid w:val="009E773A"/>
    <w:rsid w:val="009F7BFC"/>
    <w:rsid w:val="00A0094E"/>
    <w:rsid w:val="00A01D24"/>
    <w:rsid w:val="00A020AD"/>
    <w:rsid w:val="00A029B7"/>
    <w:rsid w:val="00A035DE"/>
    <w:rsid w:val="00A27F18"/>
    <w:rsid w:val="00A301F8"/>
    <w:rsid w:val="00A534AB"/>
    <w:rsid w:val="00A749E1"/>
    <w:rsid w:val="00A83389"/>
    <w:rsid w:val="00A85E49"/>
    <w:rsid w:val="00A97BA2"/>
    <w:rsid w:val="00AA34B6"/>
    <w:rsid w:val="00AA5C8A"/>
    <w:rsid w:val="00AB2493"/>
    <w:rsid w:val="00AB6B0D"/>
    <w:rsid w:val="00AC080E"/>
    <w:rsid w:val="00AC2913"/>
    <w:rsid w:val="00AC453D"/>
    <w:rsid w:val="00AC7D7C"/>
    <w:rsid w:val="00AD24CA"/>
    <w:rsid w:val="00AD6537"/>
    <w:rsid w:val="00AE117D"/>
    <w:rsid w:val="00AE2DD2"/>
    <w:rsid w:val="00AE4EAF"/>
    <w:rsid w:val="00AE5935"/>
    <w:rsid w:val="00AF6C42"/>
    <w:rsid w:val="00B0572A"/>
    <w:rsid w:val="00B10141"/>
    <w:rsid w:val="00B1546C"/>
    <w:rsid w:val="00B2020B"/>
    <w:rsid w:val="00B368DA"/>
    <w:rsid w:val="00B6687E"/>
    <w:rsid w:val="00B7228C"/>
    <w:rsid w:val="00B73791"/>
    <w:rsid w:val="00B82FAB"/>
    <w:rsid w:val="00BA12E0"/>
    <w:rsid w:val="00BB09E2"/>
    <w:rsid w:val="00BB23A5"/>
    <w:rsid w:val="00BB5028"/>
    <w:rsid w:val="00BB5078"/>
    <w:rsid w:val="00BC0D05"/>
    <w:rsid w:val="00BC15D9"/>
    <w:rsid w:val="00BC257F"/>
    <w:rsid w:val="00BD7C87"/>
    <w:rsid w:val="00BE48A6"/>
    <w:rsid w:val="00BE5D24"/>
    <w:rsid w:val="00BF5ABF"/>
    <w:rsid w:val="00C04358"/>
    <w:rsid w:val="00C07777"/>
    <w:rsid w:val="00C115C5"/>
    <w:rsid w:val="00C206EF"/>
    <w:rsid w:val="00C2496F"/>
    <w:rsid w:val="00C2544A"/>
    <w:rsid w:val="00C25498"/>
    <w:rsid w:val="00C31168"/>
    <w:rsid w:val="00C31D29"/>
    <w:rsid w:val="00C43CB1"/>
    <w:rsid w:val="00C4481B"/>
    <w:rsid w:val="00C4586A"/>
    <w:rsid w:val="00C473B2"/>
    <w:rsid w:val="00C50D2F"/>
    <w:rsid w:val="00C70C55"/>
    <w:rsid w:val="00C852AD"/>
    <w:rsid w:val="00C92459"/>
    <w:rsid w:val="00C9281A"/>
    <w:rsid w:val="00CB0F69"/>
    <w:rsid w:val="00CB4FEB"/>
    <w:rsid w:val="00CD46E3"/>
    <w:rsid w:val="00CE25C2"/>
    <w:rsid w:val="00CE262B"/>
    <w:rsid w:val="00CE54C8"/>
    <w:rsid w:val="00CE5B4F"/>
    <w:rsid w:val="00CF5252"/>
    <w:rsid w:val="00D16E31"/>
    <w:rsid w:val="00D174E5"/>
    <w:rsid w:val="00D23E25"/>
    <w:rsid w:val="00D2677E"/>
    <w:rsid w:val="00D45D6A"/>
    <w:rsid w:val="00D624D2"/>
    <w:rsid w:val="00D71140"/>
    <w:rsid w:val="00D74F1A"/>
    <w:rsid w:val="00D814E7"/>
    <w:rsid w:val="00D8722A"/>
    <w:rsid w:val="00D96A6A"/>
    <w:rsid w:val="00DA1179"/>
    <w:rsid w:val="00DA2E47"/>
    <w:rsid w:val="00DA43F2"/>
    <w:rsid w:val="00DA7A8E"/>
    <w:rsid w:val="00DB1DE4"/>
    <w:rsid w:val="00DB6BEF"/>
    <w:rsid w:val="00DC75A1"/>
    <w:rsid w:val="00DD1267"/>
    <w:rsid w:val="00DD1ABF"/>
    <w:rsid w:val="00DE1574"/>
    <w:rsid w:val="00DE5E35"/>
    <w:rsid w:val="00DF0954"/>
    <w:rsid w:val="00E010DF"/>
    <w:rsid w:val="00E23167"/>
    <w:rsid w:val="00E41EC9"/>
    <w:rsid w:val="00E42131"/>
    <w:rsid w:val="00E44AC7"/>
    <w:rsid w:val="00E515BF"/>
    <w:rsid w:val="00E51E77"/>
    <w:rsid w:val="00E56203"/>
    <w:rsid w:val="00E564F8"/>
    <w:rsid w:val="00E74487"/>
    <w:rsid w:val="00E77A54"/>
    <w:rsid w:val="00E81139"/>
    <w:rsid w:val="00E904D0"/>
    <w:rsid w:val="00E91EAC"/>
    <w:rsid w:val="00EA1BE6"/>
    <w:rsid w:val="00EA1C2F"/>
    <w:rsid w:val="00EB14A5"/>
    <w:rsid w:val="00EC083B"/>
    <w:rsid w:val="00ED1988"/>
    <w:rsid w:val="00F05499"/>
    <w:rsid w:val="00F0622A"/>
    <w:rsid w:val="00F115E9"/>
    <w:rsid w:val="00F15794"/>
    <w:rsid w:val="00F16383"/>
    <w:rsid w:val="00F363C1"/>
    <w:rsid w:val="00F4791E"/>
    <w:rsid w:val="00F65FCA"/>
    <w:rsid w:val="00F67B2B"/>
    <w:rsid w:val="00F80503"/>
    <w:rsid w:val="00F80E30"/>
    <w:rsid w:val="00F81910"/>
    <w:rsid w:val="00F846D8"/>
    <w:rsid w:val="00F86944"/>
    <w:rsid w:val="00F97F4F"/>
    <w:rsid w:val="00FA0D3A"/>
    <w:rsid w:val="00FB71F5"/>
    <w:rsid w:val="00FD42E4"/>
    <w:rsid w:val="00FE2994"/>
    <w:rsid w:val="00FE3F1E"/>
    <w:rsid w:val="00FE552F"/>
    <w:rsid w:val="00FF159F"/>
    <w:rsid w:val="00FF3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A55CC6"/>
  <w15:chartTrackingRefBased/>
  <w15:docId w15:val="{EEB0AD58-F36D-4F78-BA89-1DF301FEE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11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15C5"/>
    <w:pPr>
      <w:ind w:left="720"/>
      <w:contextualSpacing/>
    </w:pPr>
  </w:style>
  <w:style w:type="paragraph" w:styleId="Revision">
    <w:name w:val="Revision"/>
    <w:hidden/>
    <w:uiPriority w:val="99"/>
    <w:semiHidden/>
    <w:rsid w:val="003D5C54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B14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B14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B14A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14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14A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64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9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d3e4626-d02b-497c-8a8b-4e53effbcb27" xsi:nil="true"/>
    <lcf76f155ced4ddcb4097134ff3c332f xmlns="fc5614b2-0ae6-409a-8bae-e24ac7292a67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FAD9A0AAE6554398DCEE823DC46316" ma:contentTypeVersion="16" ma:contentTypeDescription="Create a new document." ma:contentTypeScope="" ma:versionID="7650e14c60ae90c6aa1b7aba841bed61">
  <xsd:schema xmlns:xsd="http://www.w3.org/2001/XMLSchema" xmlns:xs="http://www.w3.org/2001/XMLSchema" xmlns:p="http://schemas.microsoft.com/office/2006/metadata/properties" xmlns:ns2="fc5614b2-0ae6-409a-8bae-e24ac7292a67" xmlns:ns3="8d3e4626-d02b-497c-8a8b-4e53effbcb27" targetNamespace="http://schemas.microsoft.com/office/2006/metadata/properties" ma:root="true" ma:fieldsID="741cbbdc4d4109648b794768c88386ba" ns2:_="" ns3:_="">
    <xsd:import namespace="fc5614b2-0ae6-409a-8bae-e24ac7292a67"/>
    <xsd:import namespace="8d3e4626-d02b-497c-8a8b-4e53effbc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5614b2-0ae6-409a-8bae-e24ac7292a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98c2fc5d-07b5-4364-8822-3e50b419573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3e4626-d02b-497c-8a8b-4e53effbcb27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ed66d177-cccf-416a-b452-a16a79c52ac7}" ma:internalName="TaxCatchAll" ma:showField="CatchAllData" ma:web="8d3e4626-d02b-497c-8a8b-4e53effbcb2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E10D54-48B5-4B7C-B280-8E82EC5AE0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F54FE9-BB67-47AD-BAE9-768DB678A3CB}">
  <ds:schemaRefs>
    <ds:schemaRef ds:uri="http://schemas.microsoft.com/office/2006/metadata/properties"/>
    <ds:schemaRef ds:uri="http://schemas.microsoft.com/office/infopath/2007/PartnerControls"/>
    <ds:schemaRef ds:uri="8d3e4626-d02b-497c-8a8b-4e53effbcb27"/>
    <ds:schemaRef ds:uri="fc5614b2-0ae6-409a-8bae-e24ac7292a67"/>
  </ds:schemaRefs>
</ds:datastoreItem>
</file>

<file path=customXml/itemProps3.xml><?xml version="1.0" encoding="utf-8"?>
<ds:datastoreItem xmlns:ds="http://schemas.openxmlformats.org/officeDocument/2006/customXml" ds:itemID="{0E58F9D0-6E7F-425B-BA5E-E8B963F55FB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009C7AD-6139-4186-8BAB-6CE20AABB2C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1</Words>
  <Characters>1472</Characters>
  <Application>Microsoft Office Word</Application>
  <DocSecurity>0</DocSecurity>
  <Lines>73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ffany Thompson</dc:creator>
  <cp:keywords/>
  <dc:description/>
  <cp:lastModifiedBy>Ryan Marie Davis</cp:lastModifiedBy>
  <cp:revision>4</cp:revision>
  <dcterms:created xsi:type="dcterms:W3CDTF">2025-12-03T20:57:00Z</dcterms:created>
  <dcterms:modified xsi:type="dcterms:W3CDTF">2025-12-03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FAD9A0AAE6554398DCEE823DC46316</vt:lpwstr>
  </property>
  <property fmtid="{D5CDD505-2E9C-101B-9397-08002B2CF9AE}" pid="3" name="MediaServiceImageTags">
    <vt:lpwstr/>
  </property>
</Properties>
</file>